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8F032" w14:textId="77777777" w:rsidR="008E4232" w:rsidRPr="00B67947" w:rsidRDefault="00BF5ADB" w:rsidP="00272255">
      <w:pPr>
        <w:suppressAutoHyphens/>
        <w:rPr>
          <w:rFonts w:cs="Calibri"/>
          <w:color w:val="A6A6A6"/>
          <w:u w:color="A6A6A6"/>
          <w:lang w:val="pt-PT"/>
        </w:rPr>
      </w:pPr>
      <w:r w:rsidRPr="00B67947">
        <w:rPr>
          <w:rFonts w:cs="Calibri"/>
          <w:color w:val="A6A6A6"/>
          <w:u w:color="A6A6A6"/>
        </w:rPr>
        <w:t>Wz</w:t>
      </w:r>
      <w:r w:rsidRPr="00B67947">
        <w:rPr>
          <w:rFonts w:cs="Calibri"/>
          <w:color w:val="A6A6A6"/>
          <w:u w:color="A6A6A6"/>
          <w:lang w:val="es-ES_tradnl"/>
        </w:rPr>
        <w:t>ó</w:t>
      </w:r>
      <w:r w:rsidRPr="00B67947">
        <w:rPr>
          <w:rFonts w:cs="Calibri"/>
          <w:color w:val="A6A6A6"/>
          <w:u w:color="A6A6A6"/>
        </w:rPr>
        <w:t>r oświadczenia współ</w:t>
      </w:r>
      <w:r w:rsidRPr="00B67947">
        <w:rPr>
          <w:rFonts w:cs="Calibri"/>
          <w:color w:val="A6A6A6"/>
          <w:u w:color="A6A6A6"/>
          <w:lang w:val="pt-PT"/>
        </w:rPr>
        <w:t>autora</w:t>
      </w:r>
    </w:p>
    <w:p w14:paraId="43E36EC1" w14:textId="49205E7C" w:rsidR="008E4232" w:rsidRPr="00B67947" w:rsidRDefault="00BF5ADB" w:rsidP="005F11A8">
      <w:pPr>
        <w:suppressAutoHyphens/>
        <w:spacing w:after="0" w:line="216" w:lineRule="auto"/>
        <w:rPr>
          <w:rFonts w:cs="Calibri"/>
        </w:rPr>
      </w:pPr>
      <w:r w:rsidRPr="00B67947">
        <w:rPr>
          <w:rFonts w:cs="Calibri"/>
        </w:rPr>
        <w:t>Imię i nazwisko</w:t>
      </w:r>
      <w:r w:rsidR="001A478A" w:rsidRPr="00B67947">
        <w:rPr>
          <w:rFonts w:cs="Calibri"/>
        </w:rPr>
        <w:t xml:space="preserve">: </w:t>
      </w:r>
      <w:sdt>
        <w:sdtPr>
          <w:rPr>
            <w:rFonts w:cs="Calibri"/>
          </w:rPr>
          <w:id w:val="1826857651"/>
          <w:placeholder>
            <w:docPart w:val="5FF77E28F6294E12A42BFC434488C3AE"/>
          </w:placeholder>
          <w:showingPlcHdr/>
          <w:text/>
        </w:sdtPr>
        <w:sdtContent>
          <w:r w:rsidR="00306004" w:rsidRPr="00B67947">
            <w:rPr>
              <w:rStyle w:val="Tekstzastpczy"/>
              <w:rFonts w:cs="Calibri"/>
            </w:rPr>
            <w:t>Podaj imię i nazwisko</w:t>
          </w:r>
        </w:sdtContent>
      </w:sdt>
    </w:p>
    <w:p w14:paraId="071CAB9F" w14:textId="061BF766" w:rsidR="005F11A8" w:rsidRPr="00B67947" w:rsidRDefault="005F11A8" w:rsidP="005F11A8">
      <w:pPr>
        <w:suppressAutoHyphens/>
        <w:spacing w:after="0" w:line="216" w:lineRule="auto"/>
        <w:jc w:val="right"/>
        <w:rPr>
          <w:rFonts w:cs="Calibri"/>
        </w:rPr>
      </w:pPr>
      <w:r w:rsidRPr="00B67947">
        <w:rPr>
          <w:rFonts w:cs="Calibri"/>
        </w:rPr>
        <w:t xml:space="preserve">Miejscowość i data: </w:t>
      </w:r>
      <w:sdt>
        <w:sdtPr>
          <w:rPr>
            <w:rFonts w:cs="Calibri"/>
          </w:rPr>
          <w:id w:val="-1838453037"/>
          <w:placeholder>
            <w:docPart w:val="981FC3A993D14C0B88DDAC7801CD1ACC"/>
          </w:placeholder>
          <w:showingPlcHdr/>
          <w:text/>
        </w:sdtPr>
        <w:sdtContent>
          <w:r w:rsidR="00306004" w:rsidRPr="00B67947">
            <w:rPr>
              <w:rStyle w:val="Tekstzastpczy"/>
              <w:rFonts w:cs="Calibri"/>
            </w:rPr>
            <w:t>Podaj miejscowość i datę</w:t>
          </w:r>
        </w:sdtContent>
      </w:sdt>
    </w:p>
    <w:p w14:paraId="71F0AD81" w14:textId="77777777" w:rsidR="005F11A8" w:rsidRPr="00B67947" w:rsidRDefault="005F11A8" w:rsidP="005F11A8">
      <w:pPr>
        <w:suppressAutoHyphens/>
        <w:spacing w:after="0" w:line="216" w:lineRule="auto"/>
        <w:rPr>
          <w:rFonts w:cs="Calibri"/>
        </w:rPr>
      </w:pPr>
    </w:p>
    <w:p w14:paraId="393D174A" w14:textId="2CB15BA6" w:rsidR="008E4232" w:rsidRPr="00B67947" w:rsidRDefault="00BF5ADB" w:rsidP="00272255">
      <w:pPr>
        <w:suppressAutoHyphens/>
        <w:rPr>
          <w:rFonts w:cs="Calibri"/>
        </w:rPr>
      </w:pPr>
      <w:r w:rsidRPr="00B67947">
        <w:rPr>
          <w:rFonts w:cs="Calibri"/>
        </w:rPr>
        <w:t>Afiliacja</w:t>
      </w:r>
      <w:r w:rsidR="00306004" w:rsidRPr="00B67947">
        <w:rPr>
          <w:rFonts w:cs="Calibri"/>
        </w:rPr>
        <w:t xml:space="preserve"> </w:t>
      </w:r>
      <w:sdt>
        <w:sdtPr>
          <w:rPr>
            <w:rFonts w:cs="Calibri"/>
          </w:rPr>
          <w:id w:val="1474332060"/>
          <w:placeholder>
            <w:docPart w:val="AF09BCCDACC84087AF2728FD6609016C"/>
          </w:placeholder>
          <w:showingPlcHdr/>
          <w:text/>
        </w:sdtPr>
        <w:sdtContent>
          <w:r w:rsidR="00306004" w:rsidRPr="00B67947">
            <w:rPr>
              <w:rStyle w:val="Tekstzastpczy"/>
              <w:rFonts w:cs="Calibri"/>
            </w:rPr>
            <w:t>Podaj afiliację</w:t>
          </w:r>
        </w:sdtContent>
      </w:sdt>
    </w:p>
    <w:p w14:paraId="77B33B3C" w14:textId="77777777" w:rsidR="008E4232" w:rsidRPr="00B67947" w:rsidRDefault="008E4232" w:rsidP="00272255">
      <w:pPr>
        <w:suppressAutoHyphens/>
        <w:rPr>
          <w:rFonts w:cs="Calibri"/>
        </w:rPr>
      </w:pPr>
    </w:p>
    <w:p w14:paraId="31F46655" w14:textId="77777777" w:rsidR="008E4232" w:rsidRPr="00B67947" w:rsidRDefault="00BF5ADB" w:rsidP="00272255">
      <w:pPr>
        <w:suppressAutoHyphens/>
        <w:jc w:val="center"/>
        <w:rPr>
          <w:rFonts w:cs="Calibri"/>
        </w:rPr>
      </w:pPr>
      <w:r w:rsidRPr="00B67947">
        <w:rPr>
          <w:rFonts w:cs="Calibri"/>
          <w:b/>
          <w:bCs/>
        </w:rPr>
        <w:t>OŚWIADCZENIE</w:t>
      </w:r>
    </w:p>
    <w:p w14:paraId="08069656" w14:textId="01E3D3DC" w:rsidR="008E4232" w:rsidRPr="00B67947" w:rsidRDefault="00BF5ADB" w:rsidP="00272255">
      <w:pPr>
        <w:suppressAutoHyphens/>
        <w:jc w:val="both"/>
        <w:rPr>
          <w:rFonts w:cs="Calibri"/>
        </w:rPr>
      </w:pPr>
      <w:r w:rsidRPr="00B67947">
        <w:rPr>
          <w:rFonts w:cs="Calibri"/>
        </w:rPr>
        <w:tab/>
        <w:t>Oświadczam, że w pracy</w:t>
      </w:r>
      <w:r w:rsidR="00306004" w:rsidRPr="00B67947">
        <w:rPr>
          <w:rFonts w:cs="Calibri"/>
        </w:rPr>
        <w:t xml:space="preserve">: </w:t>
      </w:r>
      <w:sdt>
        <w:sdtPr>
          <w:rPr>
            <w:rFonts w:cs="Calibri"/>
          </w:rPr>
          <w:id w:val="928157252"/>
          <w:placeholder>
            <w:docPart w:val="0A95747FE8DB4A9AA80043DD19AA375C"/>
          </w:placeholder>
          <w:showingPlcHdr/>
          <w:text/>
        </w:sdtPr>
        <w:sdtContent>
          <w:r w:rsidR="00306004" w:rsidRPr="00B67947">
            <w:rPr>
              <w:rFonts w:cs="Calibri"/>
              <w:color w:val="666666"/>
            </w:rPr>
            <w:t>tytuł, autorzy, rok wydania, czasopismo lub wydawca, tom, strony</w:t>
          </w:r>
        </w:sdtContent>
      </w:sdt>
      <w:r w:rsidRPr="00B67947">
        <w:rPr>
          <w:rFonts w:cs="Calibri"/>
        </w:rPr>
        <w:t xml:space="preserve"> </w:t>
      </w:r>
      <w:r w:rsidR="00BB7739" w:rsidRPr="00B67947">
        <w:rPr>
          <w:rFonts w:cs="Calibri"/>
        </w:rPr>
        <w:t xml:space="preserve"> </w:t>
      </w:r>
      <w:r w:rsidRPr="00B67947">
        <w:rPr>
          <w:rFonts w:cs="Calibri"/>
        </w:rPr>
        <w:t xml:space="preserve"> m</w:t>
      </w:r>
      <w:r w:rsidRPr="00B67947">
        <w:rPr>
          <w:rFonts w:cs="Calibri"/>
          <w:lang w:val="es-ES_tradnl"/>
        </w:rPr>
        <w:t>ó</w:t>
      </w:r>
      <w:r w:rsidRPr="00B67947">
        <w:rPr>
          <w:rFonts w:cs="Calibri"/>
        </w:rPr>
        <w:t>j udział polegał na (właściwe zaznaczyć):</w:t>
      </w:r>
    </w:p>
    <w:p w14:paraId="7FC21158" w14:textId="06802E20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libri" w:hAnsi="Calibri" w:cs="Calibri"/>
          <w:lang w:val="pl-PL"/>
        </w:rPr>
      </w:pPr>
      <w:r w:rsidRPr="00B67947">
        <w:rPr>
          <w:rFonts w:ascii="Calibri" w:eastAsia="Calibri" w:hAnsi="Calibri" w:cs="Calibri"/>
          <w:lang w:val="pl-P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 w:rsidRPr="00B67947">
        <w:rPr>
          <w:rFonts w:ascii="Calibri" w:eastAsia="Calibri" w:hAnsi="Calibri" w:cs="Calibri"/>
          <w:lang w:val="pl-PL"/>
        </w:rPr>
        <w:instrText xml:space="preserve"> FORMCHECKBOX </w:instrText>
      </w:r>
      <w:r w:rsidR="00000000">
        <w:rPr>
          <w:rFonts w:ascii="Calibri" w:eastAsia="Calibri" w:hAnsi="Calibri" w:cs="Calibri"/>
          <w:lang w:val="pl-PL"/>
        </w:rPr>
      </w:r>
      <w:r w:rsidR="00000000">
        <w:rPr>
          <w:rFonts w:ascii="Calibri" w:eastAsia="Calibri" w:hAnsi="Calibri" w:cs="Calibri"/>
          <w:lang w:val="pl-PL"/>
        </w:rPr>
        <w:fldChar w:fldCharType="separate"/>
      </w:r>
      <w:r w:rsidRPr="00B67947">
        <w:rPr>
          <w:rFonts w:ascii="Calibri" w:eastAsia="Calibri" w:hAnsi="Calibri" w:cs="Calibri"/>
          <w:lang w:val="pl-PL"/>
        </w:rPr>
        <w:fldChar w:fldCharType="end"/>
      </w:r>
      <w:bookmarkEnd w:id="0"/>
      <w:r w:rsidRPr="00B67947">
        <w:rPr>
          <w:rFonts w:ascii="Calibri" w:eastAsia="Calibri" w:hAnsi="Calibri" w:cs="Calibri"/>
          <w:lang w:val="pl-PL"/>
        </w:rPr>
        <w:tab/>
        <w:t>tworzeniu koncepcji pracy do</w:t>
      </w:r>
      <w:r w:rsidRPr="00B67947">
        <w:rPr>
          <w:rFonts w:ascii="Calibri" w:hAnsi="Calibri" w:cs="Calibri"/>
          <w:lang w:val="pl-PL"/>
        </w:rPr>
        <w:t>świadczalnej</w:t>
      </w:r>
    </w:p>
    <w:p w14:paraId="53204E56" w14:textId="6AFC6FE1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libri" w:hAnsi="Calibri" w:cs="Calibri"/>
          <w:lang w:val="pl-PL"/>
        </w:rPr>
      </w:pPr>
      <w:r w:rsidRPr="00B67947">
        <w:rPr>
          <w:rFonts w:ascii="Calibri" w:eastAsia="Calibri" w:hAnsi="Calibri" w:cs="Calibr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heck2"/>
      <w:r w:rsidRPr="00B67947">
        <w:rPr>
          <w:rFonts w:ascii="Calibri" w:eastAsia="Calibri" w:hAnsi="Calibri" w:cs="Calibri"/>
          <w:lang w:val="pl-PL"/>
        </w:rPr>
        <w:instrText xml:space="preserve"> FORMCHECKBOX </w:instrText>
      </w:r>
      <w:r w:rsidR="00000000">
        <w:rPr>
          <w:rFonts w:ascii="Calibri" w:eastAsia="Calibri" w:hAnsi="Calibri" w:cs="Calibri"/>
        </w:rPr>
      </w:r>
      <w:r w:rsidR="00000000">
        <w:rPr>
          <w:rFonts w:ascii="Calibri" w:eastAsia="Calibri" w:hAnsi="Calibri" w:cs="Calibri"/>
        </w:rPr>
        <w:fldChar w:fldCharType="separate"/>
      </w:r>
      <w:r w:rsidRPr="00B67947">
        <w:rPr>
          <w:rFonts w:ascii="Calibri" w:eastAsia="Calibri" w:hAnsi="Calibri" w:cs="Calibri"/>
        </w:rPr>
        <w:fldChar w:fldCharType="end"/>
      </w:r>
      <w:bookmarkEnd w:id="1"/>
      <w:r w:rsidRPr="00B67947">
        <w:rPr>
          <w:rFonts w:ascii="Calibri" w:eastAsia="Calibri" w:hAnsi="Calibri" w:cs="Calibri"/>
          <w:lang w:val="pl-PL"/>
        </w:rPr>
        <w:tab/>
        <w:t>zaprojektowaniu przebiegu bada</w:t>
      </w:r>
      <w:r w:rsidRPr="00B67947">
        <w:rPr>
          <w:rFonts w:ascii="Calibri" w:hAnsi="Calibri" w:cs="Calibri"/>
          <w:lang w:val="pl-PL"/>
        </w:rPr>
        <w:t>ń i wykorzystanych metod</w:t>
      </w:r>
    </w:p>
    <w:p w14:paraId="196A0C57" w14:textId="38A71F3C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2"/>
      <w:r w:rsidRPr="00B67947">
        <w:rPr>
          <w:rFonts w:ascii="Calibri" w:eastAsia="Carlito" w:hAnsi="Calibri" w:cs="Calibri"/>
          <w:lang w:val="pl-PL"/>
        </w:rPr>
        <w:tab/>
        <w:t>zdobyciu finansowania</w:t>
      </w:r>
    </w:p>
    <w:p w14:paraId="146829F1" w14:textId="5E8181B6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libri" w:hAnsi="Calibri" w:cs="Calibri"/>
          <w:lang w:val="pl-PL"/>
        </w:rPr>
      </w:pPr>
      <w:r w:rsidRPr="00B67947">
        <w:rPr>
          <w:rFonts w:ascii="Calibri" w:eastAsia="Calibri" w:hAnsi="Calibri" w:cs="Calibri"/>
          <w:lang w:val="pl-P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4"/>
      <w:r w:rsidRPr="00B67947">
        <w:rPr>
          <w:rFonts w:ascii="Calibri" w:eastAsia="Calibri" w:hAnsi="Calibri" w:cs="Calibri"/>
          <w:lang w:val="pl-PL"/>
        </w:rPr>
        <w:instrText xml:space="preserve"> FORMCHECKBOX </w:instrText>
      </w:r>
      <w:r w:rsidR="00000000">
        <w:rPr>
          <w:rFonts w:ascii="Calibri" w:eastAsia="Calibri" w:hAnsi="Calibri" w:cs="Calibri"/>
          <w:lang w:val="pl-PL"/>
        </w:rPr>
      </w:r>
      <w:r w:rsidR="00000000">
        <w:rPr>
          <w:rFonts w:ascii="Calibri" w:eastAsia="Calibri" w:hAnsi="Calibri" w:cs="Calibri"/>
          <w:lang w:val="pl-PL"/>
        </w:rPr>
        <w:fldChar w:fldCharType="separate"/>
      </w:r>
      <w:r w:rsidRPr="00B67947">
        <w:rPr>
          <w:rFonts w:ascii="Calibri" w:eastAsia="Calibri" w:hAnsi="Calibri" w:cs="Calibri"/>
          <w:lang w:val="pl-PL"/>
        </w:rPr>
        <w:fldChar w:fldCharType="end"/>
      </w:r>
      <w:bookmarkEnd w:id="3"/>
      <w:r w:rsidRPr="00B67947">
        <w:rPr>
          <w:rFonts w:ascii="Calibri" w:eastAsia="Calibri" w:hAnsi="Calibri" w:cs="Calibri"/>
          <w:lang w:val="pl-PL"/>
        </w:rPr>
        <w:tab/>
        <w:t>koordynowaniu i nadzorze merytorycznym nad pracami</w:t>
      </w:r>
    </w:p>
    <w:p w14:paraId="7B1DCF33" w14:textId="77777777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4"/>
      <w:r w:rsidRPr="00B67947">
        <w:rPr>
          <w:rFonts w:ascii="Calibri" w:eastAsia="Carlito" w:hAnsi="Calibri" w:cs="Calibri"/>
          <w:lang w:val="pl-PL"/>
        </w:rPr>
        <w:tab/>
        <w:t>rekrutacji i badaniu pacjent</w:t>
      </w:r>
      <w:r w:rsidRPr="00B67947">
        <w:rPr>
          <w:rFonts w:ascii="Calibri" w:hAnsi="Calibri" w:cs="Calibri"/>
          <w:lang w:val="es-ES_tradnl"/>
        </w:rPr>
        <w:t>ó</w:t>
      </w:r>
      <w:r w:rsidRPr="00B67947">
        <w:rPr>
          <w:rFonts w:ascii="Calibri" w:hAnsi="Calibri" w:cs="Calibri"/>
          <w:lang w:val="pl-PL"/>
        </w:rPr>
        <w:t>w</w:t>
      </w:r>
    </w:p>
    <w:p w14:paraId="41A2D0C3" w14:textId="77777777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5"/>
      <w:r w:rsidRPr="00B67947">
        <w:rPr>
          <w:rFonts w:ascii="Calibri" w:eastAsia="Carlito" w:hAnsi="Calibri" w:cs="Calibri"/>
          <w:lang w:val="pl-PL"/>
        </w:rPr>
        <w:tab/>
        <w:t>zbieraniu, analizie, w tym statystycznej, i interpretacji danych oraz wynik</w:t>
      </w:r>
      <w:r w:rsidRPr="00B67947">
        <w:rPr>
          <w:rFonts w:ascii="Calibri" w:hAnsi="Calibri" w:cs="Calibri"/>
          <w:lang w:val="es-ES_tradnl"/>
        </w:rPr>
        <w:t>ó</w:t>
      </w:r>
      <w:r w:rsidRPr="00B67947">
        <w:rPr>
          <w:rFonts w:ascii="Calibri" w:hAnsi="Calibri" w:cs="Calibri"/>
          <w:lang w:val="pl-PL"/>
        </w:rPr>
        <w:t>w</w:t>
      </w:r>
    </w:p>
    <w:p w14:paraId="1E2F9EC9" w14:textId="77777777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6"/>
      <w:r w:rsidRPr="00B67947">
        <w:rPr>
          <w:rFonts w:ascii="Calibri" w:eastAsia="Carlito" w:hAnsi="Calibri" w:cs="Calibri"/>
          <w:lang w:val="pl-PL"/>
        </w:rPr>
        <w:tab/>
        <w:t>analizie literatury w zakresie przedmiotowym</w:t>
      </w:r>
    </w:p>
    <w:p w14:paraId="23EB459C" w14:textId="5124A91E" w:rsidR="008E4232" w:rsidRPr="00B67947" w:rsidRDefault="001A478A" w:rsidP="005A5E65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90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7"/>
      <w:r w:rsidRPr="00B67947">
        <w:rPr>
          <w:rFonts w:ascii="Calibri" w:eastAsia="Carlito" w:hAnsi="Calibri" w:cs="Calibri"/>
          <w:lang w:val="pl-PL"/>
        </w:rPr>
        <w:tab/>
        <w:t>planowaniu i pisaniu manuskryptu</w:t>
      </w:r>
      <w:r w:rsidR="005A5E65" w:rsidRPr="00B67947">
        <w:rPr>
          <w:rFonts w:ascii="Calibri" w:eastAsia="Carlito" w:hAnsi="Calibri" w:cs="Calibri"/>
          <w:lang w:val="pl-PL"/>
        </w:rPr>
        <w:tab/>
      </w:r>
    </w:p>
    <w:p w14:paraId="13DA3B2E" w14:textId="77777777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8"/>
      <w:r w:rsidRPr="00B67947">
        <w:rPr>
          <w:rFonts w:ascii="Calibri" w:eastAsia="Carlito" w:hAnsi="Calibri" w:cs="Calibri"/>
          <w:lang w:val="pl-PL"/>
        </w:rPr>
        <w:tab/>
        <w:t>prezentacji i wizualizacji graficznej danych</w:t>
      </w:r>
    </w:p>
    <w:p w14:paraId="361D0E75" w14:textId="77777777" w:rsidR="008E4232" w:rsidRPr="00B67947" w:rsidRDefault="001A478A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bookmarkEnd w:id="9"/>
      <w:r w:rsidRPr="00B67947">
        <w:rPr>
          <w:rFonts w:ascii="Calibri" w:eastAsia="Carlito" w:hAnsi="Calibri" w:cs="Calibri"/>
          <w:lang w:val="pl-PL"/>
        </w:rPr>
        <w:tab/>
        <w:t>krytycznej analizie tre</w:t>
      </w:r>
      <w:r w:rsidRPr="00B67947">
        <w:rPr>
          <w:rFonts w:ascii="Calibri" w:hAnsi="Calibri" w:cs="Calibri"/>
          <w:lang w:val="pl-PL"/>
        </w:rPr>
        <w:t>ści i ostatecznej akceptacji manuskryptu</w:t>
      </w:r>
    </w:p>
    <w:p w14:paraId="6C836B4D" w14:textId="1B732325" w:rsidR="00306004" w:rsidRPr="00B67947" w:rsidRDefault="00306004" w:rsidP="002F4CB0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suppressAutoHyphens/>
        <w:spacing w:after="80"/>
        <w:rPr>
          <w:rFonts w:ascii="Calibri" w:eastAsia="Carlito" w:hAnsi="Calibri" w:cs="Calibri"/>
          <w:lang w:val="pl-PL"/>
        </w:rPr>
      </w:pPr>
      <w:r w:rsidRPr="00B67947">
        <w:rPr>
          <w:rFonts w:ascii="Calibri" w:eastAsia="Carlito" w:hAnsi="Calibri" w:cs="Calibri"/>
          <w:lang w:val="pl-P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B67947">
        <w:rPr>
          <w:rFonts w:ascii="Calibri" w:eastAsia="Carlito" w:hAnsi="Calibri" w:cs="Calibri"/>
          <w:lang w:val="pl-PL"/>
        </w:rPr>
        <w:instrText xml:space="preserve"> FORMCHECKBOX </w:instrText>
      </w:r>
      <w:r w:rsidR="00000000">
        <w:rPr>
          <w:rFonts w:ascii="Calibri" w:eastAsia="Carlito" w:hAnsi="Calibri" w:cs="Calibri"/>
          <w:lang w:val="pl-PL"/>
        </w:rPr>
      </w:r>
      <w:r w:rsidR="00000000">
        <w:rPr>
          <w:rFonts w:ascii="Calibri" w:eastAsia="Carlito" w:hAnsi="Calibri" w:cs="Calibri"/>
          <w:lang w:val="pl-PL"/>
        </w:rPr>
        <w:fldChar w:fldCharType="separate"/>
      </w:r>
      <w:r w:rsidRPr="00B67947">
        <w:rPr>
          <w:rFonts w:ascii="Calibri" w:eastAsia="Carlito" w:hAnsi="Calibri" w:cs="Calibri"/>
          <w:lang w:val="pl-PL"/>
        </w:rPr>
        <w:fldChar w:fldCharType="end"/>
      </w:r>
      <w:r w:rsidRPr="00B67947">
        <w:rPr>
          <w:rFonts w:ascii="Calibri" w:eastAsia="Carlito" w:hAnsi="Calibri" w:cs="Calibri"/>
          <w:lang w:val="pl-PL"/>
        </w:rPr>
        <w:tab/>
        <w:t xml:space="preserve">inne: </w:t>
      </w:r>
      <w:sdt>
        <w:sdtPr>
          <w:rPr>
            <w:rFonts w:ascii="Calibri" w:hAnsi="Calibri" w:cs="Calibri"/>
          </w:rPr>
          <w:id w:val="-84766017"/>
          <w:placeholder>
            <w:docPart w:val="AB2AA18A5838499BBE6EF780448C1590"/>
          </w:placeholder>
          <w:showingPlcHdr/>
          <w:text/>
        </w:sdtPr>
        <w:sdtContent>
          <w:r w:rsidRPr="00B67947">
            <w:rPr>
              <w:rStyle w:val="Tekstzastpczy"/>
              <w:rFonts w:ascii="Calibri" w:hAnsi="Calibri" w:cs="Calibri"/>
              <w:lang w:val="pl-PL"/>
            </w:rPr>
            <w:t>Podaj inne</w:t>
          </w:r>
        </w:sdtContent>
      </w:sdt>
    </w:p>
    <w:p w14:paraId="13C06191" w14:textId="28AA4064" w:rsidR="008E4232" w:rsidRPr="00B67947" w:rsidRDefault="00BF5ADB" w:rsidP="002F4CB0">
      <w:pPr>
        <w:suppressAutoHyphens/>
        <w:ind w:firstLine="708"/>
        <w:jc w:val="both"/>
        <w:rPr>
          <w:rFonts w:cs="Calibri"/>
        </w:rPr>
      </w:pPr>
      <w:r w:rsidRPr="00B67947">
        <w:rPr>
          <w:rFonts w:eastAsia="Carlito" w:cs="Calibri"/>
        </w:rPr>
        <w:t>Jednocze</w:t>
      </w:r>
      <w:r w:rsidRPr="00B67947">
        <w:rPr>
          <w:rFonts w:cs="Calibri"/>
        </w:rPr>
        <w:t>śnie wyrażam zgodę na włączenie przez</w:t>
      </w:r>
      <w:r w:rsidR="00306004" w:rsidRPr="00B67947">
        <w:rPr>
          <w:rFonts w:cs="Calibri"/>
        </w:rPr>
        <w:t xml:space="preserve">: </w:t>
      </w:r>
      <w:sdt>
        <w:sdtPr>
          <w:rPr>
            <w:rFonts w:cs="Calibri"/>
          </w:rPr>
          <w:id w:val="-1216350122"/>
          <w:placeholder>
            <w:docPart w:val="A19C966DDF6B4D52A4BCE985164E73F0"/>
          </w:placeholder>
          <w:showingPlcHdr/>
          <w:text/>
        </w:sdtPr>
        <w:sdtContent>
          <w:r w:rsidR="00306004" w:rsidRPr="00B67947">
            <w:rPr>
              <w:rStyle w:val="Tekstzastpczy"/>
              <w:rFonts w:cs="Calibri"/>
            </w:rPr>
            <w:t xml:space="preserve">tytuł </w:t>
          </w:r>
          <w:r w:rsidR="00975E91" w:rsidRPr="00B67947">
            <w:rPr>
              <w:rStyle w:val="Tekstzastpczy"/>
              <w:rFonts w:cs="Calibri"/>
            </w:rPr>
            <w:t>zawodowy</w:t>
          </w:r>
          <w:r w:rsidR="00306004" w:rsidRPr="00B67947">
            <w:rPr>
              <w:rStyle w:val="Tekstzastpczy"/>
              <w:rFonts w:cs="Calibri"/>
            </w:rPr>
            <w:t>, imię i nazwisko doktorant</w:t>
          </w:r>
          <w:r w:rsidR="0063793C" w:rsidRPr="00B67947">
            <w:rPr>
              <w:rStyle w:val="Tekstzastpczy"/>
              <w:rFonts w:cs="Calibri"/>
            </w:rPr>
            <w:t>a</w:t>
          </w:r>
        </w:sdtContent>
      </w:sdt>
      <w:r w:rsidRPr="00B67947">
        <w:rPr>
          <w:rFonts w:cs="Calibri"/>
        </w:rPr>
        <w:t xml:space="preserve"> </w:t>
      </w:r>
      <w:r w:rsidR="00244B00" w:rsidRPr="00B67947">
        <w:rPr>
          <w:rFonts w:cs="Calibri"/>
        </w:rPr>
        <w:t xml:space="preserve"> </w:t>
      </w:r>
      <w:r w:rsidRPr="00B67947">
        <w:rPr>
          <w:rFonts w:cs="Calibri"/>
        </w:rPr>
        <w:t xml:space="preserve"> w/w publikacji w postępowaniu o nadanie stopnia</w:t>
      </w:r>
      <w:r w:rsidR="00E22A4A" w:rsidRPr="00B67947">
        <w:rPr>
          <w:rFonts w:cs="Calibri"/>
        </w:rPr>
        <w:t xml:space="preserve"> doktora</w:t>
      </w:r>
      <w:r w:rsidR="00975E91" w:rsidRPr="00B67947">
        <w:rPr>
          <w:rFonts w:cs="Calibri"/>
        </w:rPr>
        <w:t xml:space="preserve"> </w:t>
      </w:r>
      <w:r w:rsidRPr="00B67947">
        <w:rPr>
          <w:rFonts w:cs="Calibri"/>
        </w:rPr>
        <w:t xml:space="preserve">w dziedzinie nauk medycznych i nauk o zdrowiu w dyscyplinie </w:t>
      </w:r>
      <w:r w:rsidR="00244B00" w:rsidRPr="00B67947">
        <w:rPr>
          <w:rFonts w:cs="Calibri"/>
          <w:b/>
          <w:bCs/>
        </w:rPr>
        <w:fldChar w:fldCharType="begin">
          <w:ffData>
            <w:name w:val=""/>
            <w:enabled/>
            <w:calcOnExit w:val="0"/>
            <w:ddList>
              <w:listEntry w:val="wybierz dyscyplinę"/>
              <w:listEntry w:val="nauki medyczne"/>
              <w:listEntry w:val="nauki farmaceutyczne"/>
              <w:listEntry w:val="nauki o zdrowiu"/>
            </w:ddList>
          </w:ffData>
        </w:fldChar>
      </w:r>
      <w:r w:rsidR="00244B00" w:rsidRPr="00B67947">
        <w:rPr>
          <w:rFonts w:cs="Calibri"/>
          <w:b/>
          <w:bCs/>
        </w:rPr>
        <w:instrText xml:space="preserve"> FORMDROPDOWN </w:instrText>
      </w:r>
      <w:r w:rsidR="00000000">
        <w:rPr>
          <w:rFonts w:cs="Calibri"/>
          <w:b/>
          <w:bCs/>
        </w:rPr>
      </w:r>
      <w:r w:rsidR="00000000">
        <w:rPr>
          <w:rFonts w:cs="Calibri"/>
          <w:b/>
          <w:bCs/>
        </w:rPr>
        <w:fldChar w:fldCharType="separate"/>
      </w:r>
      <w:r w:rsidR="00244B00" w:rsidRPr="00B67947">
        <w:rPr>
          <w:rFonts w:cs="Calibri"/>
          <w:b/>
          <w:bCs/>
        </w:rPr>
        <w:fldChar w:fldCharType="end"/>
      </w:r>
      <w:r w:rsidRPr="00B67947">
        <w:rPr>
          <w:rFonts w:cs="Calibri"/>
        </w:rPr>
        <w:t>.</w:t>
      </w:r>
    </w:p>
    <w:p w14:paraId="35048B56" w14:textId="77777777" w:rsidR="0040496C" w:rsidRPr="00305541" w:rsidRDefault="0040496C" w:rsidP="0040496C">
      <w:pPr>
        <w:pBdr>
          <w:bottom w:val="single" w:sz="12" w:space="1" w:color="auto"/>
        </w:pBdr>
        <w:suppressAutoHyphens/>
        <w:ind w:left="5664" w:firstLine="708"/>
        <w:rPr>
          <w:rFonts w:cs="Calibri"/>
          <w:color w:val="auto"/>
        </w:rPr>
      </w:pPr>
    </w:p>
    <w:p w14:paraId="728007A3" w14:textId="34B1FF16" w:rsidR="0040496C" w:rsidRPr="00305541" w:rsidRDefault="0040496C" w:rsidP="0040496C">
      <w:pPr>
        <w:pBdr>
          <w:top w:val="none" w:sz="0" w:space="0" w:color="auto"/>
        </w:pBdr>
        <w:suppressAutoHyphens/>
        <w:ind w:left="5664" w:firstLine="708"/>
        <w:rPr>
          <w:rFonts w:cs="Calibri"/>
          <w:i/>
          <w:color w:val="auto"/>
        </w:rPr>
      </w:pPr>
      <w:r w:rsidRPr="00305541">
        <w:rPr>
          <w:rFonts w:eastAsia="Carlito" w:cs="Calibri"/>
          <w:i/>
          <w:color w:val="auto"/>
        </w:rPr>
        <w:t>Podpis</w:t>
      </w:r>
    </w:p>
    <w:p w14:paraId="7ED64334" w14:textId="26D487B3" w:rsidR="008E4232" w:rsidRPr="00305541" w:rsidRDefault="00BF5ADB" w:rsidP="002F4CB0">
      <w:pPr>
        <w:suppressAutoHyphens/>
        <w:jc w:val="both"/>
        <w:rPr>
          <w:rFonts w:cs="Calibri"/>
          <w:color w:val="auto"/>
        </w:rPr>
      </w:pPr>
      <w:r w:rsidRPr="00305541">
        <w:rPr>
          <w:rFonts w:eastAsia="Carlito" w:cs="Calibri"/>
          <w:color w:val="auto"/>
        </w:rPr>
        <w:tab/>
        <w:t>O</w:t>
      </w:r>
      <w:r w:rsidRPr="00305541">
        <w:rPr>
          <w:rFonts w:cs="Calibri"/>
          <w:color w:val="auto"/>
        </w:rPr>
        <w:t xml:space="preserve">świadczam, że </w:t>
      </w:r>
      <w:r w:rsidR="0040496C" w:rsidRPr="00305541">
        <w:rPr>
          <w:rFonts w:cs="Calibri"/>
          <w:color w:val="auto"/>
        </w:rPr>
        <w:t>po</w:t>
      </w:r>
      <w:r w:rsidRPr="00305541">
        <w:rPr>
          <w:rFonts w:cs="Calibri"/>
          <w:color w:val="auto"/>
        </w:rPr>
        <w:t xml:space="preserve">wyższa publikacja </w:t>
      </w:r>
      <w:r w:rsidR="0040496C" w:rsidRPr="00305541">
        <w:rPr>
          <w:rFonts w:cs="Calibri"/>
          <w:color w:val="auto"/>
        </w:rPr>
        <w:t>była</w:t>
      </w:r>
      <w:r w:rsidR="00C364C4" w:rsidRPr="00305541">
        <w:rPr>
          <w:rFonts w:cs="Calibri"/>
          <w:color w:val="auto"/>
        </w:rPr>
        <w:t>*</w:t>
      </w:r>
      <w:r w:rsidR="0040496C" w:rsidRPr="00305541">
        <w:rPr>
          <w:rFonts w:cs="Calibri"/>
          <w:color w:val="auto"/>
        </w:rPr>
        <w:t>/</w:t>
      </w:r>
      <w:r w:rsidRPr="00305541">
        <w:rPr>
          <w:rFonts w:cs="Calibri"/>
          <w:color w:val="auto"/>
        </w:rPr>
        <w:t xml:space="preserve">nie była wykorzystywana w innym postępowaniu </w:t>
      </w:r>
      <w:r w:rsidR="00C364C4" w:rsidRPr="00305541">
        <w:rPr>
          <w:rFonts w:cs="Calibri"/>
          <w:color w:val="auto"/>
        </w:rPr>
        <w:t>awansowym.</w:t>
      </w:r>
    </w:p>
    <w:p w14:paraId="5BCEC7D1" w14:textId="648A15F8" w:rsidR="00C364C4" w:rsidRPr="00305541" w:rsidRDefault="00C364C4" w:rsidP="002F4CB0">
      <w:pPr>
        <w:suppressAutoHyphens/>
        <w:jc w:val="both"/>
        <w:rPr>
          <w:rFonts w:eastAsia="Carlito" w:cs="Calibri"/>
          <w:color w:val="auto"/>
        </w:rPr>
      </w:pPr>
      <w:r w:rsidRPr="00305541">
        <w:rPr>
          <w:rFonts w:eastAsia="Carlito" w:cs="Calibri"/>
          <w:color w:val="auto"/>
        </w:rPr>
        <w:t>*</w:t>
      </w:r>
      <w:r w:rsidRPr="00305541">
        <w:rPr>
          <w:rFonts w:eastAsia="Carlito" w:cs="Calibri"/>
          <w:i/>
          <w:color w:val="auto"/>
        </w:rPr>
        <w:t>wskazanie</w:t>
      </w:r>
      <w:r w:rsidRPr="00305541">
        <w:rPr>
          <w:rFonts w:eastAsia="Carlito" w:cs="Calibri"/>
          <w:b/>
          <w:color w:val="auto"/>
        </w:rPr>
        <w:t xml:space="preserve"> </w:t>
      </w:r>
      <w:r w:rsidR="005E26AB" w:rsidRPr="00305541">
        <w:rPr>
          <w:rFonts w:eastAsia="Carlito" w:cs="Calibri"/>
          <w:b/>
          <w:color w:val="auto"/>
        </w:rPr>
        <w:t xml:space="preserve"> </w:t>
      </w:r>
      <w:r w:rsidRPr="00305541">
        <w:rPr>
          <w:rFonts w:eastAsia="Carlito" w:cs="Calibri"/>
          <w:color w:val="auto"/>
        </w:rPr>
        <w:t>zakres</w:t>
      </w:r>
      <w:r w:rsidR="0051272C" w:rsidRPr="00305541">
        <w:rPr>
          <w:rFonts w:eastAsia="Carlito" w:cs="Calibri"/>
          <w:color w:val="auto"/>
        </w:rPr>
        <w:t>u</w:t>
      </w:r>
      <w:r w:rsidRPr="00305541">
        <w:rPr>
          <w:rFonts w:eastAsia="Carlito" w:cs="Calibri"/>
          <w:color w:val="auto"/>
        </w:rPr>
        <w:t xml:space="preserve"> wkładu </w:t>
      </w:r>
    </w:p>
    <w:p w14:paraId="5D5F6D75" w14:textId="56D74E20" w:rsidR="00B05727" w:rsidRPr="00305541" w:rsidRDefault="00000000" w:rsidP="002F4CB0">
      <w:pPr>
        <w:suppressAutoHyphens/>
        <w:jc w:val="both"/>
        <w:rPr>
          <w:rFonts w:eastAsia="Carlito" w:cs="Calibri"/>
          <w:color w:val="auto"/>
        </w:rPr>
      </w:pPr>
      <w:sdt>
        <w:sdtPr>
          <w:rPr>
            <w:rFonts w:cs="Calibri"/>
            <w:color w:val="auto"/>
          </w:rPr>
          <w:id w:val="1727880200"/>
          <w:placeholder>
            <w:docPart w:val="D44EE1D5E5F640928EC481455AEE9F1B"/>
          </w:placeholder>
          <w:showingPlcHdr/>
          <w:text/>
        </w:sdtPr>
        <w:sdtContent>
          <w:r w:rsidR="00B05727" w:rsidRPr="00305541">
            <w:rPr>
              <w:rStyle w:val="Tekstzastpczy"/>
              <w:rFonts w:cs="Calibri"/>
              <w:color w:val="auto"/>
            </w:rPr>
            <w:t>Opis max 200 słów</w:t>
          </w:r>
        </w:sdtContent>
      </w:sdt>
    </w:p>
    <w:p w14:paraId="787CF9C0" w14:textId="10622FDD" w:rsidR="008E4232" w:rsidRPr="00305541" w:rsidRDefault="008E4232" w:rsidP="002F4CB0">
      <w:pPr>
        <w:pBdr>
          <w:bottom w:val="single" w:sz="12" w:space="1" w:color="auto"/>
        </w:pBdr>
        <w:suppressAutoHyphens/>
        <w:ind w:left="5664" w:firstLine="708"/>
        <w:rPr>
          <w:rFonts w:cs="Calibri"/>
          <w:color w:val="auto"/>
        </w:rPr>
      </w:pPr>
    </w:p>
    <w:p w14:paraId="21D2D9AC" w14:textId="046F044A" w:rsidR="00A908D8" w:rsidRPr="00305541" w:rsidRDefault="00A908D8" w:rsidP="002F4CB0">
      <w:pPr>
        <w:pBdr>
          <w:bottom w:val="single" w:sz="12" w:space="1" w:color="auto"/>
        </w:pBdr>
        <w:suppressAutoHyphens/>
        <w:ind w:left="5664" w:firstLine="708"/>
        <w:rPr>
          <w:rFonts w:cs="Calibri"/>
          <w:color w:val="auto"/>
        </w:rPr>
      </w:pPr>
    </w:p>
    <w:p w14:paraId="32044361" w14:textId="77777777" w:rsidR="00A908D8" w:rsidRPr="00305541" w:rsidRDefault="00A908D8" w:rsidP="002F4CB0">
      <w:pPr>
        <w:pBdr>
          <w:bottom w:val="single" w:sz="12" w:space="1" w:color="auto"/>
        </w:pBdr>
        <w:suppressAutoHyphens/>
        <w:ind w:left="5664" w:firstLine="708"/>
        <w:rPr>
          <w:rFonts w:cs="Calibri"/>
          <w:color w:val="auto"/>
        </w:rPr>
      </w:pPr>
    </w:p>
    <w:p w14:paraId="381604F1" w14:textId="58D03459" w:rsidR="002F4CB0" w:rsidRPr="00305541" w:rsidRDefault="002F4CB0" w:rsidP="002F4CB0">
      <w:pPr>
        <w:pBdr>
          <w:top w:val="none" w:sz="0" w:space="0" w:color="auto"/>
        </w:pBdr>
        <w:suppressAutoHyphens/>
        <w:ind w:left="5664" w:firstLine="708"/>
        <w:rPr>
          <w:rFonts w:eastAsia="Carlito" w:cs="Calibri"/>
          <w:i/>
          <w:color w:val="auto"/>
        </w:rPr>
      </w:pPr>
      <w:r w:rsidRPr="00305541">
        <w:rPr>
          <w:rFonts w:eastAsia="Carlito" w:cs="Calibri"/>
          <w:i/>
          <w:color w:val="auto"/>
        </w:rPr>
        <w:t>Podpis</w:t>
      </w:r>
      <w:r w:rsidR="00131BE6" w:rsidRPr="00305541">
        <w:rPr>
          <w:rFonts w:eastAsia="Carlito" w:cs="Calibri"/>
          <w:i/>
          <w:color w:val="auto"/>
        </w:rPr>
        <w:t xml:space="preserve"> </w:t>
      </w:r>
    </w:p>
    <w:p w14:paraId="478B41F8" w14:textId="77777777" w:rsidR="006F2167" w:rsidRDefault="006F2167" w:rsidP="00E403F8">
      <w:pPr>
        <w:pBdr>
          <w:top w:val="none" w:sz="0" w:space="0" w:color="auto"/>
        </w:pBdr>
        <w:suppressAutoHyphens/>
        <w:rPr>
          <w:rFonts w:ascii="Carlito" w:hAnsi="Carlito" w:hint="eastAsia"/>
          <w:b/>
          <w:color w:val="FF0000"/>
          <w:u w:val="single"/>
        </w:rPr>
      </w:pPr>
    </w:p>
    <w:sectPr w:rsidR="006F2167">
      <w:headerReference w:type="default" r:id="rId7"/>
      <w:footerReference w:type="default" r:id="rId8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8F540" w14:textId="77777777" w:rsidR="0095754C" w:rsidRDefault="0095754C">
      <w:pPr>
        <w:spacing w:after="0" w:line="240" w:lineRule="auto"/>
      </w:pPr>
      <w:r>
        <w:separator/>
      </w:r>
    </w:p>
  </w:endnote>
  <w:endnote w:type="continuationSeparator" w:id="0">
    <w:p w14:paraId="2FF5E6EF" w14:textId="77777777" w:rsidR="0095754C" w:rsidRDefault="00957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B60A2" w14:textId="77777777" w:rsidR="008E4232" w:rsidRDefault="008E4232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C570D" w14:textId="77777777" w:rsidR="0095754C" w:rsidRDefault="0095754C">
      <w:pPr>
        <w:spacing w:after="0" w:line="240" w:lineRule="auto"/>
      </w:pPr>
      <w:r>
        <w:separator/>
      </w:r>
    </w:p>
  </w:footnote>
  <w:footnote w:type="continuationSeparator" w:id="0">
    <w:p w14:paraId="24E958BF" w14:textId="77777777" w:rsidR="0095754C" w:rsidRDefault="009575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B8E18" w14:textId="77777777" w:rsidR="008E4232" w:rsidRDefault="008E4232">
    <w:pPr>
      <w:pStyle w:val="Nagwekistop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forms" w:formatting="1" w:enforcement="1" w:cryptProviderType="rsaAES" w:cryptAlgorithmClass="hash" w:cryptAlgorithmType="typeAny" w:cryptAlgorithmSid="14" w:cryptSpinCount="100000" w:hash="eGG9KOfaH3X0fADXZbON9Y7nXZoHHZJNUq0TIr238dwRXyJlflqyb9k4R2HcEBKpmWD7Mz1baRx/6+qN/+4LlQ==" w:salt="a8ju6rO5I72YAkCAu/BeOA=="/>
  <w:defaultTabStop w:val="708"/>
  <w:autoHyphenation/>
  <w:hyphenationZone w:val="425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O2NDexMDC2sLC0tDRW0lEKTi0uzszPAykwqgUAzy8JOiwAAAA="/>
  </w:docVars>
  <w:rsids>
    <w:rsidRoot w:val="008E4232"/>
    <w:rsid w:val="0001787E"/>
    <w:rsid w:val="00131BE6"/>
    <w:rsid w:val="001A478A"/>
    <w:rsid w:val="001B4431"/>
    <w:rsid w:val="00244B00"/>
    <w:rsid w:val="00272255"/>
    <w:rsid w:val="002B2D48"/>
    <w:rsid w:val="002C03A0"/>
    <w:rsid w:val="002F4CB0"/>
    <w:rsid w:val="00305541"/>
    <w:rsid w:val="00306004"/>
    <w:rsid w:val="00347FF1"/>
    <w:rsid w:val="00350CD6"/>
    <w:rsid w:val="0040324A"/>
    <w:rsid w:val="0040496C"/>
    <w:rsid w:val="004C2F26"/>
    <w:rsid w:val="0051272C"/>
    <w:rsid w:val="005A5E65"/>
    <w:rsid w:val="005E26AB"/>
    <w:rsid w:val="005F11A8"/>
    <w:rsid w:val="0063793C"/>
    <w:rsid w:val="006D0B98"/>
    <w:rsid w:val="006F2167"/>
    <w:rsid w:val="007C2F55"/>
    <w:rsid w:val="008651FF"/>
    <w:rsid w:val="008E4232"/>
    <w:rsid w:val="0095754C"/>
    <w:rsid w:val="00975E91"/>
    <w:rsid w:val="009A41F3"/>
    <w:rsid w:val="00A908D8"/>
    <w:rsid w:val="00AC0604"/>
    <w:rsid w:val="00AC28C1"/>
    <w:rsid w:val="00B0154D"/>
    <w:rsid w:val="00B05727"/>
    <w:rsid w:val="00B6260B"/>
    <w:rsid w:val="00B67947"/>
    <w:rsid w:val="00BB7739"/>
    <w:rsid w:val="00BC0BF5"/>
    <w:rsid w:val="00BF5ADB"/>
    <w:rsid w:val="00C364C4"/>
    <w:rsid w:val="00C95229"/>
    <w:rsid w:val="00CF31FB"/>
    <w:rsid w:val="00D117F2"/>
    <w:rsid w:val="00E22A4A"/>
    <w:rsid w:val="00E403F8"/>
    <w:rsid w:val="00E528D6"/>
    <w:rsid w:val="00EA5A47"/>
    <w:rsid w:val="00EF1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26C62"/>
  <w15:docId w15:val="{1A32FA42-0CE2-6045-AE3F-44568250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de-DE"/>
      <w14:textOutline w14:w="0" w14:cap="flat" w14:cmpd="sng" w14:algn="ctr">
        <w14:noFill/>
        <w14:prstDash w14:val="solid"/>
        <w14:bevel/>
      </w14:textOutline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Domylne">
    <w:name w:val="Domyślne"/>
    <w:rPr>
      <w:rFonts w:ascii="Helvetica Neue" w:eastAsia="Helvetica Neue" w:hAnsi="Helvetica Neue" w:cs="Helvetica Neue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styleId="Tekstzastpczy">
    <w:name w:val="Placeholder Text"/>
    <w:basedOn w:val="Domylnaczcionkaakapitu"/>
    <w:uiPriority w:val="99"/>
    <w:semiHidden/>
    <w:rsid w:val="00BB7739"/>
    <w:rPr>
      <w:color w:val="66666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4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496C"/>
    <w:rPr>
      <w:rFonts w:ascii="Segoe UI" w:hAnsi="Segoe UI" w:cs="Segoe UI"/>
      <w:color w:val="000000"/>
      <w:sz w:val="18"/>
      <w:szCs w:val="18"/>
      <w:u w:color="000000"/>
      <w:lang w:val="de-DE"/>
      <w14:textOutline w14:w="0" w14:cap="flat" w14:cmpd="sng" w14:algn="ctr">
        <w14:noFill/>
        <w14:prstDash w14:val="solid"/>
        <w14:bevel/>
      </w14:textOutline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908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08D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08D8"/>
    <w:rPr>
      <w:rFonts w:ascii="Calibri" w:hAnsi="Calibri" w:cs="Arial Unicode MS"/>
      <w:color w:val="000000"/>
      <w:u w:color="000000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0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08D8"/>
    <w:rPr>
      <w:rFonts w:ascii="Calibri" w:hAnsi="Calibri" w:cs="Arial Unicode MS"/>
      <w:b/>
      <w:bCs/>
      <w:color w:val="000000"/>
      <w:u w:color="000000"/>
      <w:lang w:val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F77E28F6294E12A42BFC434488C3A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47CC83-CE6F-4F20-A53A-81D0DDED1994}"/>
      </w:docPartPr>
      <w:docPartBody>
        <w:p w:rsidR="0060291F" w:rsidRDefault="005E6140" w:rsidP="005E6140">
          <w:pPr>
            <w:pStyle w:val="5FF77E28F6294E12A42BFC434488C3AE"/>
          </w:pPr>
          <w:r>
            <w:rPr>
              <w:rStyle w:val="Tekstzastpczy"/>
            </w:rPr>
            <w:t>Podaj imię i nazwisko</w:t>
          </w:r>
        </w:p>
      </w:docPartBody>
    </w:docPart>
    <w:docPart>
      <w:docPartPr>
        <w:name w:val="981FC3A993D14C0B88DDAC7801CD1AC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3CCFA5-A51F-494B-9B45-92D79F1CC752}"/>
      </w:docPartPr>
      <w:docPartBody>
        <w:p w:rsidR="0060291F" w:rsidRDefault="005E6140" w:rsidP="005E6140">
          <w:pPr>
            <w:pStyle w:val="981FC3A993D14C0B88DDAC7801CD1ACC"/>
          </w:pPr>
          <w:r>
            <w:rPr>
              <w:rStyle w:val="Tekstzastpczy"/>
            </w:rPr>
            <w:t>Podaj miejscowość i datę</w:t>
          </w:r>
        </w:p>
      </w:docPartBody>
    </w:docPart>
    <w:docPart>
      <w:docPartPr>
        <w:name w:val="0A95747FE8DB4A9AA80043DD19AA37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AE4146C-A287-4799-9CA6-4C59CC740EB4}"/>
      </w:docPartPr>
      <w:docPartBody>
        <w:p w:rsidR="0060291F" w:rsidRDefault="005E6140" w:rsidP="005E6140">
          <w:pPr>
            <w:pStyle w:val="0A95747FE8DB4A9AA80043DD19AA375C"/>
          </w:pPr>
          <w:r w:rsidRPr="00306004">
            <w:rPr>
              <w:color w:val="666666"/>
            </w:rPr>
            <w:t>t</w:t>
          </w:r>
          <w:r>
            <w:rPr>
              <w:color w:val="666666"/>
            </w:rPr>
            <w:t>yt</w:t>
          </w:r>
          <w:r w:rsidRPr="00306004">
            <w:rPr>
              <w:color w:val="666666"/>
            </w:rPr>
            <w:t>uł, autorzy, rok wydania, czasopismo lub wydawca, tom, strony</w:t>
          </w:r>
        </w:p>
      </w:docPartBody>
    </w:docPart>
    <w:docPart>
      <w:docPartPr>
        <w:name w:val="AF09BCCDACC84087AF2728FD660901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7148CD-C5DD-4854-A166-5F9815538FDD}"/>
      </w:docPartPr>
      <w:docPartBody>
        <w:p w:rsidR="0060291F" w:rsidRDefault="005E6140" w:rsidP="005E6140">
          <w:pPr>
            <w:pStyle w:val="AF09BCCDACC84087AF2728FD6609016C"/>
          </w:pPr>
          <w:r>
            <w:rPr>
              <w:rStyle w:val="Tekstzastpczy"/>
            </w:rPr>
            <w:t>Podaj afiliację</w:t>
          </w:r>
        </w:p>
      </w:docPartBody>
    </w:docPart>
    <w:docPart>
      <w:docPartPr>
        <w:name w:val="AB2AA18A5838499BBE6EF780448C15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70546C-64F2-486E-BEDB-2A4EBE71DC2F}"/>
      </w:docPartPr>
      <w:docPartBody>
        <w:p w:rsidR="0060291F" w:rsidRDefault="005E6140" w:rsidP="005E6140">
          <w:pPr>
            <w:pStyle w:val="AB2AA18A5838499BBE6EF780448C1590"/>
          </w:pPr>
          <w:r w:rsidRPr="00975E91">
            <w:rPr>
              <w:rStyle w:val="Tekstzastpczy"/>
              <w:lang w:val="pl-PL"/>
            </w:rPr>
            <w:t>Podaj inne</w:t>
          </w:r>
        </w:p>
      </w:docPartBody>
    </w:docPart>
    <w:docPart>
      <w:docPartPr>
        <w:name w:val="A19C966DDF6B4D52A4BCE985164E73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DAE14BC-2C6E-4A73-B3DA-B162D1EACA0B}"/>
      </w:docPartPr>
      <w:docPartBody>
        <w:p w:rsidR="0060291F" w:rsidRDefault="005E6140" w:rsidP="005E6140">
          <w:pPr>
            <w:pStyle w:val="A19C966DDF6B4D52A4BCE985164E73F0"/>
          </w:pPr>
          <w:r w:rsidRPr="00306004">
            <w:rPr>
              <w:rStyle w:val="Tekstzastpczy"/>
            </w:rPr>
            <w:t xml:space="preserve">tytuł </w:t>
          </w:r>
          <w:r>
            <w:rPr>
              <w:rStyle w:val="Tekstzastpczy"/>
            </w:rPr>
            <w:t>zawodowy</w:t>
          </w:r>
          <w:r w:rsidRPr="00306004">
            <w:rPr>
              <w:rStyle w:val="Tekstzastpczy"/>
            </w:rPr>
            <w:t>, imię i nazwisko doktorant</w:t>
          </w:r>
          <w:r>
            <w:rPr>
              <w:rStyle w:val="Tekstzastpczy"/>
            </w:rPr>
            <w:t>a</w:t>
          </w:r>
        </w:p>
      </w:docPartBody>
    </w:docPart>
    <w:docPart>
      <w:docPartPr>
        <w:name w:val="D44EE1D5E5F640928EC481455AEE9F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EE7DBD-117F-4B97-834E-FE43348D7A5D}"/>
      </w:docPartPr>
      <w:docPartBody>
        <w:p w:rsidR="005E6140" w:rsidRDefault="005E6140" w:rsidP="005E6140">
          <w:pPr>
            <w:pStyle w:val="D44EE1D5E5F640928EC481455AEE9F1B1"/>
          </w:pPr>
          <w:r>
            <w:rPr>
              <w:rStyle w:val="Tekstzastpczy"/>
            </w:rPr>
            <w:t>Opis max 200 słów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roman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91F"/>
    <w:rsid w:val="005E6140"/>
    <w:rsid w:val="0060291F"/>
    <w:rsid w:val="006324EA"/>
    <w:rsid w:val="006D0B98"/>
    <w:rsid w:val="007D6E9D"/>
    <w:rsid w:val="00815D7B"/>
    <w:rsid w:val="00AA30D7"/>
    <w:rsid w:val="00AC28C1"/>
    <w:rsid w:val="00CB3D79"/>
    <w:rsid w:val="00CD4C71"/>
    <w:rsid w:val="00E423C3"/>
    <w:rsid w:val="00E868E6"/>
    <w:rsid w:val="00EF1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E6140"/>
    <w:rPr>
      <w:color w:val="666666"/>
    </w:rPr>
  </w:style>
  <w:style w:type="paragraph" w:customStyle="1" w:styleId="5FF77E28F6294E12A42BFC434488C3AE">
    <w:name w:val="5FF77E28F6294E12A42BFC434488C3AE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981FC3A993D14C0B88DDAC7801CD1ACC">
    <w:name w:val="981FC3A993D14C0B88DDAC7801CD1ACC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F09BCCDACC84087AF2728FD6609016C">
    <w:name w:val="AF09BCCDACC84087AF2728FD6609016C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0A95747FE8DB4A9AA80043DD19AA375C">
    <w:name w:val="0A95747FE8DB4A9AA80043DD19AA375C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AB2AA18A5838499BBE6EF780448C1590">
    <w:name w:val="AB2AA18A5838499BBE6EF780448C1590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kern w:val="0"/>
      <w:u w:color="000000"/>
      <w:bdr w:val="nil"/>
      <w:lang w:val="en-US" w:eastAsia="en-US"/>
      <w14:textOutline w14:w="12700" w14:cap="flat" w14:cmpd="sng" w14:algn="ctr">
        <w14:noFill/>
        <w14:prstDash w14:val="solid"/>
        <w14:miter w14:lim="400000"/>
      </w14:textOutline>
      <w14:ligatures w14:val="none"/>
    </w:rPr>
  </w:style>
  <w:style w:type="paragraph" w:customStyle="1" w:styleId="A19C966DDF6B4D52A4BCE985164E73F0">
    <w:name w:val="A19C966DDF6B4D52A4BCE985164E73F0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customStyle="1" w:styleId="D44EE1D5E5F640928EC481455AEE9F1B1">
    <w:name w:val="D44EE1D5E5F640928EC481455AEE9F1B1"/>
    <w:rsid w:val="005E614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kern w:val="0"/>
      <w:u w:color="000000"/>
      <w:bdr w:val="nil"/>
      <w:lang w:val="de-DE" w:eastAsia="en-US"/>
      <w14:textOutline w14:w="0" w14:cap="flat" w14:cmpd="sng" w14:algn="ctr">
        <w14:noFill/>
        <w14:prstDash w14:val="solid"/>
        <w14:bevel/>
      </w14:textOutline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7C57C-A0EE-4CBD-9E04-FD8AB6CFF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98</Words>
  <Characters>1191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tuszewska (p008377)</dc:creator>
  <cp:lastModifiedBy>Justyna Matuszewska (p008377)</cp:lastModifiedBy>
  <cp:revision>8</cp:revision>
  <cp:lastPrinted>2025-11-26T09:52:00Z</cp:lastPrinted>
  <dcterms:created xsi:type="dcterms:W3CDTF">2025-11-26T10:43:00Z</dcterms:created>
  <dcterms:modified xsi:type="dcterms:W3CDTF">2025-11-26T13:24:00Z</dcterms:modified>
</cp:coreProperties>
</file>